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CE7" w:rsidRPr="003A0627" w:rsidRDefault="00387CE7" w:rsidP="003A0627">
      <w:pPr>
        <w:rPr>
          <w:rStyle w:val="Strong"/>
          <w:b w:val="0"/>
          <w:color w:val="000000" w:themeColor="text1"/>
        </w:rPr>
      </w:pPr>
      <w:r w:rsidRPr="003A0627">
        <w:rPr>
          <w:rStyle w:val="Strong"/>
          <w:b w:val="0"/>
          <w:color w:val="000000" w:themeColor="text1"/>
        </w:rPr>
        <w:t xml:space="preserve">Hello, </w:t>
      </w:r>
    </w:p>
    <w:p w:rsidR="00387CE7" w:rsidRPr="003A0627" w:rsidRDefault="00387CE7" w:rsidP="003A0627">
      <w:pPr>
        <w:rPr>
          <w:rStyle w:val="Strong"/>
          <w:b w:val="0"/>
          <w:color w:val="000000" w:themeColor="text1"/>
        </w:rPr>
      </w:pPr>
      <w:r w:rsidRPr="003A0627">
        <w:rPr>
          <w:rStyle w:val="Strong"/>
          <w:b w:val="0"/>
          <w:color w:val="000000" w:themeColor="text1"/>
        </w:rPr>
        <w:t>Here are the instructions for mapping network drives:</w:t>
      </w:r>
    </w:p>
    <w:p w:rsidR="00387CE7" w:rsidRDefault="00A35B6E" w:rsidP="00387CE7">
      <w:r>
        <w:t>1</w:t>
      </w:r>
      <w:r w:rsidR="00387CE7">
        <w:t xml:space="preserve">. In the </w:t>
      </w:r>
      <w:r>
        <w:t>search field</w:t>
      </w:r>
      <w:r w:rsidR="00387CE7">
        <w:t>, type “file explorer”. You’ll</w:t>
      </w:r>
      <w:r w:rsidR="003A0627">
        <w:t xml:space="preserve"> get an image similar to below:</w:t>
      </w:r>
    </w:p>
    <w:p w:rsidR="00387CE7" w:rsidRDefault="00387CE7" w:rsidP="00387CE7">
      <w:r>
        <w:rPr>
          <w:noProof/>
        </w:rPr>
        <w:drawing>
          <wp:inline distT="0" distB="0" distL="0" distR="0" wp14:anchorId="6A0B9EFB" wp14:editId="7ECEA136">
            <wp:extent cx="5943600" cy="33102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CE7" w:rsidRDefault="00A35B6E" w:rsidP="00387CE7">
      <w:r>
        <w:t>2</w:t>
      </w:r>
      <w:r w:rsidR="00387CE7">
        <w:t>. Click on the “This PC” section then click on the top option for “Computer”</w:t>
      </w:r>
    </w:p>
    <w:p w:rsidR="00387CE7" w:rsidRDefault="00387CE7" w:rsidP="00387CE7">
      <w:r w:rsidRPr="00387CE7">
        <w:rPr>
          <w:noProof/>
        </w:rPr>
        <w:drawing>
          <wp:inline distT="0" distB="0" distL="0" distR="0" wp14:anchorId="42B928F3" wp14:editId="0BE97C50">
            <wp:extent cx="5943600" cy="33197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D47" w:rsidRDefault="00525D47" w:rsidP="00387CE7"/>
    <w:p w:rsidR="00525D47" w:rsidRDefault="00A35B6E" w:rsidP="00387CE7">
      <w:r>
        <w:lastRenderedPageBreak/>
        <w:t>3</w:t>
      </w:r>
      <w:r w:rsidR="00525D47">
        <w:t>.Click the “Map Network Drive” option and you’ll get this window:</w:t>
      </w:r>
    </w:p>
    <w:p w:rsidR="00525D47" w:rsidRDefault="00525D47" w:rsidP="00387CE7"/>
    <w:p w:rsidR="00525D47" w:rsidRDefault="00525D47" w:rsidP="00387CE7">
      <w:r>
        <w:rPr>
          <w:noProof/>
        </w:rPr>
        <w:drawing>
          <wp:inline distT="0" distB="0" distL="0" distR="0" wp14:anchorId="618D8CD8" wp14:editId="4098EDC9">
            <wp:extent cx="4533900" cy="33411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0875" cy="3353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D47" w:rsidRDefault="00A35B6E" w:rsidP="00387CE7">
      <w:r>
        <w:t>4</w:t>
      </w:r>
      <w:r w:rsidR="00525D47">
        <w:t>. Now you can add all</w:t>
      </w:r>
      <w:r>
        <w:t xml:space="preserve"> your drive </w:t>
      </w:r>
      <w:r w:rsidR="00525D47">
        <w:t xml:space="preserve">by just choosing the appropriate letter and copy/paste the location in the “folder” field that’s </w:t>
      </w:r>
      <w:r w:rsidR="006178CA">
        <w:t>everything</w:t>
      </w:r>
      <w:r w:rsidR="00525D47">
        <w:t xml:space="preserve"> including the “\\”, using the example provided it would </w:t>
      </w:r>
      <w:proofErr w:type="gramStart"/>
      <w:r w:rsidR="00525D47">
        <w:t xml:space="preserve">be </w:t>
      </w:r>
      <w:r>
        <w:t>:</w:t>
      </w:r>
      <w:proofErr w:type="gramEnd"/>
    </w:p>
    <w:p w:rsidR="007B73A0" w:rsidRDefault="00B767C0" w:rsidP="00387CE7">
      <w:proofErr w:type="spellStart"/>
      <w:r>
        <w:t>e.g</w:t>
      </w:r>
      <w:proofErr w:type="spellEnd"/>
      <w:r>
        <w:t xml:space="preserve"> </w:t>
      </w:r>
      <w:r w:rsidR="007B73A0">
        <w:t>- “\\tscd-apfil01wv</w:t>
      </w:r>
      <w:r w:rsidR="003E3706">
        <w:t>.ad.tsc.edu</w:t>
      </w:r>
      <w:r w:rsidR="007B73A0">
        <w:t>\admissions”</w:t>
      </w:r>
    </w:p>
    <w:p w:rsidR="00B767C0" w:rsidRDefault="00B767C0" w:rsidP="00B767C0">
      <w:proofErr w:type="spellStart"/>
      <w:proofErr w:type="gramStart"/>
      <w:r>
        <w:t>e.g</w:t>
      </w:r>
      <w:proofErr w:type="spellEnd"/>
      <w:proofErr w:type="gramEnd"/>
      <w:r>
        <w:t>- “</w:t>
      </w:r>
      <w:r w:rsidRPr="00A35B6E">
        <w:t>\\tscd-apfil01wv</w:t>
      </w:r>
      <w:r w:rsidR="003E3706">
        <w:t>.ad.tsc.edu</w:t>
      </w:r>
      <w:r w:rsidR="003E3706" w:rsidRPr="00A35B6E">
        <w:t xml:space="preserve"> </w:t>
      </w:r>
      <w:r w:rsidRPr="00A35B6E">
        <w:t>\</w:t>
      </w:r>
      <w:r>
        <w:t xml:space="preserve">first </w:t>
      </w:r>
      <w:proofErr w:type="spellStart"/>
      <w:r>
        <w:t>name.last</w:t>
      </w:r>
      <w:proofErr w:type="spellEnd"/>
      <w:r>
        <w:t xml:space="preserve"> name”</w:t>
      </w:r>
    </w:p>
    <w:p w:rsidR="00B767C0" w:rsidRDefault="00B767C0" w:rsidP="00B767C0">
      <w:proofErr w:type="spellStart"/>
      <w:r>
        <w:t>e.g</w:t>
      </w:r>
      <w:proofErr w:type="spellEnd"/>
      <w:r>
        <w:t>- “</w:t>
      </w:r>
      <w:r w:rsidRPr="00A35B6E">
        <w:t>\\tscd-apfil01wv</w:t>
      </w:r>
      <w:r w:rsidR="003E3706">
        <w:t>.ad.tsc.edu</w:t>
      </w:r>
      <w:r w:rsidR="003E3706" w:rsidRPr="00A35B6E">
        <w:t xml:space="preserve"> </w:t>
      </w:r>
      <w:r w:rsidRPr="00A35B6E">
        <w:t>\</w:t>
      </w:r>
      <w:r>
        <w:t>testing”</w:t>
      </w:r>
    </w:p>
    <w:p w:rsidR="00B767C0" w:rsidRDefault="00B767C0" w:rsidP="00B767C0">
      <w:proofErr w:type="spellStart"/>
      <w:r>
        <w:t>e.g</w:t>
      </w:r>
      <w:proofErr w:type="spellEnd"/>
      <w:r>
        <w:t>- “</w:t>
      </w:r>
      <w:r w:rsidRPr="00A35B6E">
        <w:t>\\tscd-apfil01wv</w:t>
      </w:r>
      <w:r w:rsidR="003E3706">
        <w:t>.ad.tsc.edu</w:t>
      </w:r>
      <w:r w:rsidR="003E3706">
        <w:t xml:space="preserve"> </w:t>
      </w:r>
      <w:bookmarkStart w:id="0" w:name="_GoBack"/>
      <w:bookmarkEnd w:id="0"/>
      <w:r>
        <w:t>\Financial Aid”</w:t>
      </w:r>
    </w:p>
    <w:p w:rsidR="00B767C0" w:rsidRDefault="00B767C0" w:rsidP="00387CE7"/>
    <w:p w:rsidR="00525D47" w:rsidRDefault="00A35B6E" w:rsidP="00387CE7">
      <w:r>
        <w:t>Then hit finish.</w:t>
      </w:r>
    </w:p>
    <w:p w:rsidR="002B1348" w:rsidRDefault="002B1348" w:rsidP="00387CE7"/>
    <w:p w:rsidR="002B1348" w:rsidRPr="00387CE7" w:rsidRDefault="002B1348" w:rsidP="002B1348"/>
    <w:sectPr w:rsidR="002B1348" w:rsidRPr="00387C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jQ0MDAwMbIwMDFU0lEKTi0uzszPAykwrAUANycEYSwAAAA="/>
  </w:docVars>
  <w:rsids>
    <w:rsidRoot w:val="00387CE7"/>
    <w:rsid w:val="002B1348"/>
    <w:rsid w:val="00387CE7"/>
    <w:rsid w:val="003A0627"/>
    <w:rsid w:val="003E3706"/>
    <w:rsid w:val="00452D78"/>
    <w:rsid w:val="00525D47"/>
    <w:rsid w:val="006178CA"/>
    <w:rsid w:val="007B73A0"/>
    <w:rsid w:val="008950B2"/>
    <w:rsid w:val="00A35B6E"/>
    <w:rsid w:val="00B61BEC"/>
    <w:rsid w:val="00B76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E8818"/>
  <w15:chartTrackingRefBased/>
  <w15:docId w15:val="{7BC47288-A958-426B-881E-70FA7F1A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CE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87CE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25D4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3A0627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73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8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Trevino</dc:creator>
  <cp:keywords/>
  <dc:description/>
  <cp:lastModifiedBy>John Tran</cp:lastModifiedBy>
  <cp:revision>2</cp:revision>
  <dcterms:created xsi:type="dcterms:W3CDTF">2020-03-25T17:32:00Z</dcterms:created>
  <dcterms:modified xsi:type="dcterms:W3CDTF">2020-03-25T17:32:00Z</dcterms:modified>
</cp:coreProperties>
</file>